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CC58F" w14:textId="5146DAB2" w:rsidR="004D242F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29B3AD08" w14:textId="77777777" w:rsidR="004D242F" w:rsidRPr="002041C1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6D01DA94" w14:textId="77777777" w:rsidR="004D242F" w:rsidRPr="00985AE1" w:rsidRDefault="004D242F" w:rsidP="004D242F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7B2B5553" w14:textId="77777777" w:rsidR="004D242F" w:rsidRPr="00985AE1" w:rsidRDefault="004D242F" w:rsidP="004D242F">
      <w:pPr>
        <w:pStyle w:val="Title"/>
        <w:rPr>
          <w:rFonts w:ascii="Calibri" w:hAnsi="Calibri" w:cs="Calibri"/>
          <w:sz w:val="20"/>
        </w:rPr>
      </w:pPr>
    </w:p>
    <w:p w14:paraId="48755134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Questions &amp; Answers</w:t>
      </w:r>
    </w:p>
    <w:p w14:paraId="57B92210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745CA869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21B5B3DD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52C1F888" w14:textId="59D3EE45" w:rsidR="004D242F" w:rsidRPr="00894D0D" w:rsidRDefault="004D242F" w:rsidP="004D242F">
      <w:pPr>
        <w:pStyle w:val="Subtitle"/>
        <w:rPr>
          <w:rFonts w:ascii="Calibri" w:hAnsi="Calibri" w:cs="Calibri"/>
          <w:sz w:val="40"/>
          <w:szCs w:val="40"/>
        </w:rPr>
      </w:pPr>
      <w:r w:rsidRPr="00894D0D">
        <w:rPr>
          <w:rFonts w:ascii="Calibri" w:hAnsi="Calibri" w:cs="Calibri"/>
          <w:sz w:val="40"/>
          <w:szCs w:val="40"/>
        </w:rPr>
        <w:t>RF</w:t>
      </w:r>
      <w:r w:rsidR="00392870" w:rsidRPr="00894D0D">
        <w:rPr>
          <w:rFonts w:ascii="Calibri" w:hAnsi="Calibri" w:cs="Calibri"/>
          <w:sz w:val="40"/>
          <w:szCs w:val="40"/>
        </w:rPr>
        <w:t>P</w:t>
      </w:r>
      <w:r w:rsidRPr="00894D0D">
        <w:rPr>
          <w:rFonts w:ascii="Calibri" w:hAnsi="Calibri" w:cs="Calibri"/>
          <w:sz w:val="40"/>
          <w:szCs w:val="40"/>
        </w:rPr>
        <w:t xml:space="preserve"> No. </w:t>
      </w:r>
      <w:r w:rsidR="00867DA9" w:rsidRPr="00894D0D">
        <w:rPr>
          <w:rFonts w:ascii="Calibri" w:hAnsi="Calibri" w:cs="Calibri"/>
          <w:sz w:val="40"/>
          <w:szCs w:val="40"/>
        </w:rPr>
        <w:t>902218</w:t>
      </w:r>
    </w:p>
    <w:p w14:paraId="76684BAD" w14:textId="77777777" w:rsidR="004D242F" w:rsidRPr="0021720B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1A2C16A0" w14:textId="77777777" w:rsidR="004D242F" w:rsidRPr="0021720B" w:rsidRDefault="004D242F" w:rsidP="004D242F">
      <w:pPr>
        <w:pStyle w:val="Heading3"/>
        <w:rPr>
          <w:rFonts w:ascii="Calibri" w:hAnsi="Calibri" w:cs="Calibri"/>
          <w:sz w:val="40"/>
          <w:szCs w:val="40"/>
        </w:rPr>
      </w:pPr>
      <w:r w:rsidRPr="0021720B">
        <w:rPr>
          <w:rFonts w:ascii="Calibri" w:hAnsi="Calibri" w:cs="Calibri"/>
          <w:sz w:val="40"/>
          <w:szCs w:val="40"/>
        </w:rPr>
        <w:t>for</w:t>
      </w:r>
    </w:p>
    <w:p w14:paraId="286CA575" w14:textId="77777777" w:rsidR="004D242F" w:rsidRPr="0021720B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610EC3E1" w14:textId="77777777" w:rsidR="00867DA9" w:rsidRPr="00867DA9" w:rsidRDefault="00867DA9" w:rsidP="00867DA9">
      <w:pPr>
        <w:jc w:val="center"/>
        <w:rPr>
          <w:rFonts w:ascii="Calibri" w:hAnsi="Calibri" w:cs="Calibri"/>
          <w:b/>
          <w:sz w:val="40"/>
          <w:szCs w:val="40"/>
        </w:rPr>
      </w:pPr>
      <w:bookmarkStart w:id="0" w:name="BidTitle"/>
      <w:bookmarkStart w:id="1" w:name="_Hlk127879097"/>
      <w:bookmarkEnd w:id="0"/>
      <w:r w:rsidRPr="00867DA9">
        <w:rPr>
          <w:rFonts w:ascii="Calibri" w:hAnsi="Calibri" w:cs="Calibri"/>
          <w:b/>
          <w:sz w:val="40"/>
          <w:szCs w:val="40"/>
        </w:rPr>
        <w:t>Truck and Vehicle Upfitting</w:t>
      </w:r>
    </w:p>
    <w:bookmarkEnd w:id="1"/>
    <w:p w14:paraId="1FD9350F" w14:textId="77777777" w:rsidR="004D242F" w:rsidRPr="00985AE1" w:rsidRDefault="004D242F" w:rsidP="004D242F">
      <w:pPr>
        <w:jc w:val="center"/>
        <w:rPr>
          <w:rFonts w:ascii="Calibri" w:hAnsi="Calibri" w:cs="Calibri"/>
          <w:b/>
          <w:sz w:val="20"/>
        </w:rPr>
      </w:pPr>
    </w:p>
    <w:p w14:paraId="6AD54109" w14:textId="3879EDB5" w:rsidR="004D242F" w:rsidRPr="00894D0D" w:rsidRDefault="00461212" w:rsidP="004D242F">
      <w:pPr>
        <w:jc w:val="center"/>
        <w:rPr>
          <w:rFonts w:ascii="Calibri" w:hAnsi="Calibri" w:cs="Calibri"/>
          <w:b/>
          <w:sz w:val="28"/>
          <w:szCs w:val="28"/>
        </w:rPr>
      </w:pPr>
      <w:r w:rsidRPr="00894D0D">
        <w:rPr>
          <w:rFonts w:ascii="Calibri" w:hAnsi="Calibri" w:cs="Calibri"/>
          <w:b/>
          <w:sz w:val="28"/>
          <w:szCs w:val="28"/>
        </w:rPr>
        <w:t>Networking/Bidders Conference</w:t>
      </w:r>
      <w:r w:rsidR="004D242F" w:rsidRPr="00894D0D">
        <w:rPr>
          <w:rFonts w:ascii="Calibri" w:hAnsi="Calibri" w:cs="Calibri"/>
          <w:b/>
          <w:sz w:val="28"/>
          <w:szCs w:val="28"/>
        </w:rPr>
        <w:t xml:space="preserve"> Held on </w:t>
      </w:r>
      <w:r w:rsidR="00867DA9" w:rsidRPr="00894D0D">
        <w:rPr>
          <w:rFonts w:ascii="Calibri" w:hAnsi="Calibri" w:cs="Calibri"/>
          <w:b/>
          <w:sz w:val="28"/>
          <w:szCs w:val="28"/>
        </w:rPr>
        <w:t>February 16, 2023</w:t>
      </w:r>
    </w:p>
    <w:p w14:paraId="122CE624" w14:textId="77777777" w:rsidR="004D242F" w:rsidRPr="00985AE1" w:rsidRDefault="004D242F" w:rsidP="004D242F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4D242F" w:rsidRPr="00C367AB" w14:paraId="266D1A96" w14:textId="77777777" w:rsidTr="00834C6E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F85ADE5" w14:textId="3D62DDAD" w:rsidR="004D242F" w:rsidRPr="00C367AB" w:rsidRDefault="004D242F" w:rsidP="00834C6E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e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 xml:space="preserve">ral Services Agency (GSA), </w:t>
            </w:r>
            <w:r w:rsidRPr="00894D0D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392870" w:rsidRPr="00894D0D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Pr="00894D0D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Questions &amp; Answers (Q&amp;A) has been electronically issued to potential bidders via email. </w:t>
            </w:r>
            <w:r w:rsidR="008723BA">
              <w:rPr>
                <w:rFonts w:ascii="Calibri" w:hAnsi="Calibri" w:cs="Calibri"/>
                <w:b/>
                <w:sz w:val="28"/>
                <w:szCs w:val="28"/>
              </w:rPr>
              <w:t>E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mail addresses used are those in the County’s Small Local Emerging Business (SLEB) Vendor Database or other sources. If you have registered or are certified as a SLEB, please ensure that the complete and accurate email address is noted and kept updated in the SLEB Vendor Database. This </w:t>
            </w:r>
            <w:r w:rsidR="00E83ABA" w:rsidRPr="00894D0D">
              <w:rPr>
                <w:rFonts w:ascii="Calibri" w:hAnsi="Calibri" w:cs="Calibri"/>
                <w:b/>
                <w:sz w:val="28"/>
                <w:szCs w:val="28"/>
              </w:rPr>
              <w:t xml:space="preserve">RFP 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Q&amp;A will also be posted on the GSA Contracting Opportunities website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located at </w:t>
            </w:r>
            <w:hyperlink r:id="rId12" w:history="1">
              <w:r w:rsidR="00ED3117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ED3117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 xml:space="preserve">. </w:t>
            </w:r>
          </w:p>
        </w:tc>
      </w:tr>
    </w:tbl>
    <w:p w14:paraId="42A1B1A7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029203E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4C6DC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6C110B4B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64EB3B3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F4CDB98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32912B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0649A87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2D1C7E2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54EE0856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4AC29FE9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77D913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173920E9" w14:textId="77777777" w:rsidR="004D242F" w:rsidRPr="0062630A" w:rsidRDefault="004D242F" w:rsidP="004D242F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8983242" wp14:editId="51CCCC9E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9525" b="9525"/>
            <wp:wrapNone/>
            <wp:docPr id="1" name="Picture 1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5B03F06" w14:textId="77777777" w:rsidR="004D242F" w:rsidRDefault="004D242F" w:rsidP="004D242F">
      <w:pPr>
        <w:ind w:left="2520"/>
        <w:rPr>
          <w:rFonts w:ascii="Calibri" w:hAnsi="Calibri" w:cs="Calibri"/>
          <w:color w:val="008000"/>
          <w:sz w:val="20"/>
        </w:rPr>
        <w:sectPr w:rsidR="004D242F" w:rsidSect="005A1C47">
          <w:headerReference w:type="default" r:id="rId14"/>
          <w:footerReference w:type="default" r:id="rId15"/>
          <w:headerReference w:type="first" r:id="rId16"/>
          <w:footerReference w:type="first" r:id="rId17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7F4E5EE6" w14:textId="03D6FB23" w:rsidR="003C1E12" w:rsidRPr="00867DA9" w:rsidRDefault="003C1E12" w:rsidP="00CD5814">
      <w:pPr>
        <w:spacing w:after="240"/>
        <w:rPr>
          <w:rFonts w:ascii="Calibri" w:hAnsi="Calibri" w:cs="Calibri"/>
          <w:b/>
          <w:bCs/>
          <w:color w:val="FF0000"/>
          <w:szCs w:val="26"/>
        </w:rPr>
      </w:pPr>
      <w:r w:rsidRPr="003C1E12">
        <w:rPr>
          <w:rFonts w:ascii="Calibri" w:hAnsi="Calibri" w:cs="Calibri"/>
          <w:b/>
          <w:bCs/>
          <w:szCs w:val="26"/>
        </w:rPr>
        <w:lastRenderedPageBreak/>
        <w:t xml:space="preserve">Responses to Written Questions: </w:t>
      </w:r>
      <w:r w:rsidR="008723BA">
        <w:rPr>
          <w:rFonts w:ascii="Calibri" w:hAnsi="Calibri" w:cs="Calibri"/>
          <w:b/>
          <w:bCs/>
          <w:szCs w:val="26"/>
        </w:rPr>
        <w:t>No written questions w</w:t>
      </w:r>
      <w:r w:rsidR="008723BA" w:rsidRPr="00973107">
        <w:rPr>
          <w:rFonts w:ascii="Calibri" w:hAnsi="Calibri" w:cs="Calibri"/>
          <w:b/>
          <w:bCs/>
          <w:color w:val="000000" w:themeColor="text1"/>
          <w:szCs w:val="26"/>
        </w:rPr>
        <w:t>ere</w:t>
      </w:r>
      <w:r w:rsidRPr="00973107">
        <w:rPr>
          <w:rFonts w:ascii="Calibri" w:hAnsi="Calibri" w:cs="Calibri"/>
          <w:b/>
          <w:bCs/>
          <w:color w:val="000000" w:themeColor="text1"/>
          <w:szCs w:val="26"/>
        </w:rPr>
        <w:t xml:space="preserve"> submitted prior to </w:t>
      </w:r>
      <w:r w:rsidR="00867DA9" w:rsidRPr="00973107">
        <w:rPr>
          <w:rFonts w:ascii="Calibri" w:hAnsi="Calibri" w:cs="Calibri"/>
          <w:b/>
          <w:bCs/>
          <w:color w:val="000000" w:themeColor="text1"/>
          <w:szCs w:val="26"/>
        </w:rPr>
        <w:t>February 17, 2023</w:t>
      </w:r>
      <w:r w:rsidRPr="00973107">
        <w:rPr>
          <w:rFonts w:ascii="Calibri" w:hAnsi="Calibri" w:cs="Calibri"/>
          <w:b/>
          <w:bCs/>
          <w:color w:val="000000" w:themeColor="text1"/>
          <w:szCs w:val="26"/>
        </w:rPr>
        <w:t xml:space="preserve"> deadline</w:t>
      </w:r>
      <w:r w:rsidR="00FD5CD9" w:rsidRPr="00973107">
        <w:rPr>
          <w:rFonts w:ascii="Calibri" w:hAnsi="Calibri" w:cs="Calibri"/>
          <w:b/>
          <w:bCs/>
          <w:color w:val="000000" w:themeColor="text1"/>
          <w:szCs w:val="26"/>
        </w:rPr>
        <w:t xml:space="preserve"> for RFP No. 90</w:t>
      </w:r>
      <w:r w:rsidR="00867DA9" w:rsidRPr="00973107">
        <w:rPr>
          <w:rFonts w:ascii="Calibri" w:hAnsi="Calibri" w:cs="Calibri"/>
          <w:b/>
          <w:bCs/>
          <w:color w:val="000000" w:themeColor="text1"/>
          <w:szCs w:val="26"/>
        </w:rPr>
        <w:t>2218</w:t>
      </w:r>
      <w:r w:rsidR="00FD5CD9" w:rsidRPr="00973107">
        <w:rPr>
          <w:rFonts w:ascii="Calibri" w:hAnsi="Calibri" w:cs="Calibri"/>
          <w:b/>
          <w:bCs/>
          <w:color w:val="000000" w:themeColor="text1"/>
          <w:szCs w:val="26"/>
        </w:rPr>
        <w:t xml:space="preserve"> </w:t>
      </w:r>
      <w:r w:rsidR="002B3056" w:rsidRPr="00973107">
        <w:rPr>
          <w:rFonts w:ascii="Calibri" w:hAnsi="Calibri" w:cs="Calibri"/>
          <w:b/>
          <w:bCs/>
          <w:color w:val="000000" w:themeColor="text1"/>
          <w:szCs w:val="26"/>
        </w:rPr>
        <w:t>–</w:t>
      </w:r>
      <w:r w:rsidR="00FD5CD9" w:rsidRPr="00973107">
        <w:rPr>
          <w:rFonts w:ascii="Calibri" w:hAnsi="Calibri" w:cs="Calibri"/>
          <w:b/>
          <w:bCs/>
          <w:color w:val="000000" w:themeColor="text1"/>
          <w:szCs w:val="26"/>
        </w:rPr>
        <w:t xml:space="preserve"> </w:t>
      </w:r>
      <w:r w:rsidR="00867DA9" w:rsidRPr="00973107">
        <w:rPr>
          <w:rFonts w:ascii="Calibri" w:hAnsi="Calibri" w:cs="Calibri"/>
          <w:b/>
          <w:bCs/>
          <w:color w:val="000000" w:themeColor="text1"/>
          <w:szCs w:val="26"/>
        </w:rPr>
        <w:t>Truck and Vehicle Upfitting</w:t>
      </w:r>
      <w:r w:rsidRPr="00894D0D">
        <w:rPr>
          <w:rFonts w:ascii="Calibri" w:hAnsi="Calibri" w:cs="Calibri"/>
          <w:b/>
          <w:bCs/>
          <w:szCs w:val="26"/>
        </w:rPr>
        <w:t>.</w:t>
      </w:r>
      <w:r w:rsidRPr="00894D0D">
        <w:rPr>
          <w:rFonts w:ascii="Calibri" w:hAnsi="Calibri" w:cs="Calibri"/>
          <w:szCs w:val="26"/>
        </w:rPr>
        <w:t xml:space="preserve"> </w:t>
      </w:r>
    </w:p>
    <w:p w14:paraId="7AB326A9" w14:textId="33F99B2D" w:rsidR="00715C57" w:rsidRDefault="00715C57" w:rsidP="00EB4385">
      <w:pPr>
        <w:keepNext/>
        <w:rPr>
          <w:rFonts w:ascii="Calibri" w:hAnsi="Calibri" w:cs="Calibri"/>
        </w:rPr>
        <w:sectPr w:rsidR="00715C57" w:rsidSect="00FD5CD9">
          <w:footerReference w:type="default" r:id="rId18"/>
          <w:pgSz w:w="12240" w:h="15840"/>
          <w:pgMar w:top="1800" w:right="1080" w:bottom="1440" w:left="1080" w:header="720" w:footer="420" w:gutter="0"/>
          <w:cols w:space="720"/>
          <w:docGrid w:linePitch="360"/>
        </w:sectPr>
      </w:pPr>
    </w:p>
    <w:p w14:paraId="68D8BF6D" w14:textId="77777777" w:rsidR="008723BA" w:rsidRDefault="00B94E07" w:rsidP="008B0D41">
      <w:pPr>
        <w:pStyle w:val="HeaderExhibit"/>
      </w:pPr>
      <w:r w:rsidRPr="008B0D41">
        <w:lastRenderedPageBreak/>
        <w:t xml:space="preserve">VENDOR </w:t>
      </w:r>
      <w:r w:rsidR="0039295B">
        <w:t xml:space="preserve">BID </w:t>
      </w:r>
      <w:r w:rsidRPr="008B0D41">
        <w:t>LIST</w:t>
      </w:r>
      <w:r w:rsidR="00E83ABA" w:rsidRPr="008B0D41">
        <w:t xml:space="preserve"> </w:t>
      </w:r>
    </w:p>
    <w:p w14:paraId="665839BA" w14:textId="00222A75" w:rsidR="00B94E07" w:rsidRPr="00894D0D" w:rsidRDefault="00B94E07" w:rsidP="00973107">
      <w:pPr>
        <w:tabs>
          <w:tab w:val="center" w:pos="5400"/>
          <w:tab w:val="left" w:pos="7905"/>
        </w:tabs>
        <w:spacing w:after="240"/>
        <w:jc w:val="center"/>
        <w:rPr>
          <w:rFonts w:ascii="Calibri" w:hAnsi="Calibri" w:cs="Calibri"/>
          <w:b/>
          <w:sz w:val="28"/>
          <w:szCs w:val="28"/>
        </w:rPr>
      </w:pPr>
      <w:r w:rsidRPr="00894D0D">
        <w:rPr>
          <w:rFonts w:ascii="Calibri" w:hAnsi="Calibri" w:cs="Calibri"/>
          <w:b/>
          <w:bCs/>
          <w:iCs/>
          <w:sz w:val="28"/>
          <w:szCs w:val="28"/>
        </w:rPr>
        <w:t>RFP No. 90</w:t>
      </w:r>
      <w:r w:rsidR="00867DA9" w:rsidRPr="00894D0D">
        <w:rPr>
          <w:rFonts w:ascii="Calibri" w:hAnsi="Calibri" w:cs="Calibri"/>
          <w:b/>
          <w:bCs/>
          <w:iCs/>
          <w:sz w:val="28"/>
          <w:szCs w:val="28"/>
        </w:rPr>
        <w:t>2218</w:t>
      </w:r>
      <w:r w:rsidRPr="00894D0D">
        <w:rPr>
          <w:rFonts w:ascii="Calibri" w:hAnsi="Calibri" w:cs="Calibri"/>
          <w:b/>
          <w:bCs/>
          <w:iCs/>
          <w:sz w:val="28"/>
          <w:szCs w:val="28"/>
        </w:rPr>
        <w:t xml:space="preserve"> – </w:t>
      </w:r>
      <w:r w:rsidR="00867DA9" w:rsidRPr="00867DA9">
        <w:rPr>
          <w:rFonts w:ascii="Calibri" w:hAnsi="Calibri" w:cs="Calibri"/>
          <w:b/>
          <w:sz w:val="28"/>
          <w:szCs w:val="28"/>
        </w:rPr>
        <w:t>Truck and Vehicle Upfitting</w:t>
      </w:r>
    </w:p>
    <w:p w14:paraId="0B1BC846" w14:textId="3BA2973D" w:rsidR="00B94E07" w:rsidRDefault="00B94E07" w:rsidP="008B0D41">
      <w:pPr>
        <w:spacing w:after="240"/>
        <w:rPr>
          <w:rFonts w:ascii="Calibri" w:hAnsi="Calibri" w:cs="Calibri"/>
          <w:color w:val="FFFFFF"/>
          <w:szCs w:val="26"/>
        </w:rPr>
      </w:pPr>
      <w:r w:rsidRPr="00A85450">
        <w:rPr>
          <w:rFonts w:ascii="Calibri" w:hAnsi="Calibri" w:cs="Calibri"/>
          <w:szCs w:val="26"/>
        </w:rPr>
        <w:t xml:space="preserve">This Vendor Bid List is being provided for informational purposes to assist bidders in </w:t>
      </w:r>
      <w:r w:rsidR="008723BA">
        <w:rPr>
          <w:rFonts w:ascii="Calibri" w:hAnsi="Calibri" w:cs="Calibri"/>
          <w:szCs w:val="26"/>
        </w:rPr>
        <w:t>contacting</w:t>
      </w:r>
      <w:r w:rsidRPr="00A85450">
        <w:rPr>
          <w:rFonts w:ascii="Calibri" w:hAnsi="Calibri" w:cs="Calibri"/>
          <w:szCs w:val="26"/>
        </w:rPr>
        <w:t xml:space="preserve"> other businesses as needed to develop local small and emerging business subcontracting relationships to meet the </w:t>
      </w:r>
      <w:hyperlink r:id="rId19" w:history="1">
        <w:r w:rsidRPr="00ED3117">
          <w:rPr>
            <w:rStyle w:val="Hyperlink"/>
            <w:rFonts w:ascii="Calibri" w:hAnsi="Calibri" w:cs="Calibri"/>
            <w:szCs w:val="26"/>
          </w:rPr>
          <w:t>Small Local Emerging Business (SLEB) Program</w:t>
        </w:r>
      </w:hyperlink>
      <w:r w:rsidR="008723BA">
        <w:rPr>
          <w:rFonts w:ascii="Calibri" w:hAnsi="Calibri" w:cs="Calibri"/>
          <w:szCs w:val="26"/>
        </w:rPr>
        <w:t xml:space="preserve"> requirement. </w:t>
      </w:r>
    </w:p>
    <w:p w14:paraId="57D226D7" w14:textId="5CAA93DE" w:rsidR="00B94E07" w:rsidRPr="00A85450" w:rsidRDefault="00E83ABA" w:rsidP="008B0D41">
      <w:pPr>
        <w:spacing w:after="240"/>
        <w:rPr>
          <w:rFonts w:ascii="Calibri" w:hAnsi="Calibri" w:cs="Calibri"/>
          <w:szCs w:val="26"/>
        </w:rPr>
      </w:pPr>
      <w:r>
        <w:rPr>
          <w:rFonts w:ascii="Calibri" w:hAnsi="Calibri" w:cs="Calibri"/>
          <w:szCs w:val="26"/>
        </w:rPr>
        <w:t xml:space="preserve">This </w:t>
      </w:r>
      <w:r w:rsidR="002E00A2">
        <w:rPr>
          <w:rFonts w:ascii="Calibri" w:hAnsi="Calibri" w:cs="Calibri"/>
          <w:szCs w:val="26"/>
        </w:rPr>
        <w:t>Q&amp;A</w:t>
      </w:r>
      <w:r w:rsidR="00B94E07" w:rsidRPr="00894D0D">
        <w:rPr>
          <w:rFonts w:ascii="Calibri" w:hAnsi="Calibri" w:cs="Calibri"/>
          <w:szCs w:val="26"/>
        </w:rPr>
        <w:t xml:space="preserve"> </w:t>
      </w:r>
      <w:r w:rsidR="00B94E07" w:rsidRPr="008F1AC7">
        <w:rPr>
          <w:rFonts w:ascii="Calibri" w:hAnsi="Calibri" w:cs="Calibri"/>
          <w:szCs w:val="26"/>
        </w:rPr>
        <w:t>is being issued to all vendors on the Vendor Bid List; the following revised vendor</w:t>
      </w:r>
      <w:r w:rsidR="00801940">
        <w:rPr>
          <w:rFonts w:ascii="Calibri" w:hAnsi="Calibri" w:cs="Calibri"/>
          <w:szCs w:val="26"/>
        </w:rPr>
        <w:t xml:space="preserve"> bid</w:t>
      </w:r>
      <w:r w:rsidR="00B94E07" w:rsidRPr="008F1AC7">
        <w:rPr>
          <w:rFonts w:ascii="Calibri" w:hAnsi="Calibri" w:cs="Calibri"/>
          <w:szCs w:val="26"/>
        </w:rPr>
        <w:t xml:space="preserve"> list includes contact information for each vendor attendee at the Networking/Bidders Conferences.</w:t>
      </w:r>
    </w:p>
    <w:tbl>
      <w:tblPr>
        <w:tblW w:w="12860" w:type="dxa"/>
        <w:tblLook w:val="04A0" w:firstRow="1" w:lastRow="0" w:firstColumn="1" w:lastColumn="0" w:noHBand="0" w:noVBand="1"/>
      </w:tblPr>
      <w:tblGrid>
        <w:gridCol w:w="2720"/>
        <w:gridCol w:w="1960"/>
        <w:gridCol w:w="1676"/>
        <w:gridCol w:w="2127"/>
        <w:gridCol w:w="1500"/>
        <w:gridCol w:w="2877"/>
      </w:tblGrid>
      <w:tr w:rsidR="00894D0D" w:rsidRPr="00894D0D" w14:paraId="21915274" w14:textId="77777777" w:rsidTr="00894D0D">
        <w:trPr>
          <w:trHeight w:val="370"/>
          <w:tblHeader/>
        </w:trPr>
        <w:tc>
          <w:tcPr>
            <w:tcW w:w="12860" w:type="dxa"/>
            <w:gridSpan w:val="6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FFFF00"/>
            <w:noWrap/>
            <w:vAlign w:val="bottom"/>
            <w:hideMark/>
          </w:tcPr>
          <w:p w14:paraId="76F49F54" w14:textId="77777777" w:rsidR="00894D0D" w:rsidRPr="00894D0D" w:rsidRDefault="00894D0D" w:rsidP="00894D0D">
            <w:pPr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894D0D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RFP No. 902218 </w:t>
            </w:r>
            <w:proofErr w:type="gramStart"/>
            <w:r w:rsidRPr="00894D0D">
              <w:rPr>
                <w:rFonts w:ascii="Calibri" w:hAnsi="Calibri" w:cs="Calibri"/>
                <w:b/>
                <w:bCs/>
                <w:sz w:val="28"/>
                <w:szCs w:val="28"/>
              </w:rPr>
              <w:t>-  Truck</w:t>
            </w:r>
            <w:proofErr w:type="gramEnd"/>
            <w:r w:rsidRPr="00894D0D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and Vehicle Upfitting Services</w:t>
            </w:r>
          </w:p>
        </w:tc>
      </w:tr>
      <w:tr w:rsidR="00894D0D" w:rsidRPr="00894D0D" w14:paraId="4EC54C45" w14:textId="77777777" w:rsidTr="00894D0D">
        <w:trPr>
          <w:trHeight w:val="270"/>
          <w:tblHeader/>
        </w:trPr>
        <w:tc>
          <w:tcPr>
            <w:tcW w:w="27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F14E635" w14:textId="77777777" w:rsidR="00894D0D" w:rsidRPr="00894D0D" w:rsidRDefault="00894D0D" w:rsidP="00894D0D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894D0D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Business Name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FD076B1" w14:textId="77777777" w:rsidR="00894D0D" w:rsidRPr="00894D0D" w:rsidRDefault="00894D0D" w:rsidP="00894D0D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894D0D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ontact Name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B662C4F" w14:textId="77777777" w:rsidR="00894D0D" w:rsidRPr="00894D0D" w:rsidRDefault="00894D0D" w:rsidP="00894D0D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894D0D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ontact Phone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9BE9B87" w14:textId="77777777" w:rsidR="00894D0D" w:rsidRPr="00894D0D" w:rsidRDefault="00894D0D" w:rsidP="00894D0D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894D0D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Addres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061792A" w14:textId="77777777" w:rsidR="00894D0D" w:rsidRPr="00894D0D" w:rsidRDefault="00894D0D" w:rsidP="00894D0D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894D0D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ity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3672020C" w14:textId="77777777" w:rsidR="00894D0D" w:rsidRPr="00894D0D" w:rsidRDefault="00894D0D" w:rsidP="00894D0D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894D0D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Email</w:t>
            </w:r>
          </w:p>
        </w:tc>
      </w:tr>
      <w:tr w:rsidR="00894D0D" w:rsidRPr="00894D0D" w14:paraId="431B6CF3" w14:textId="77777777" w:rsidTr="00894D0D">
        <w:trPr>
          <w:trHeight w:val="24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0BC6FD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  880 Auto Body Shop, Inc.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DD9C2C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Cong Nguyen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BD09AC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261-8880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28D31D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4401 E 12th Stree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37F240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555E9D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880autobody@sbcglobal.net</w:t>
            </w:r>
          </w:p>
        </w:tc>
      </w:tr>
      <w:tr w:rsidR="00894D0D" w:rsidRPr="00894D0D" w14:paraId="7BBFA312" w14:textId="77777777" w:rsidTr="00894D0D">
        <w:trPr>
          <w:trHeight w:val="24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2F7DCC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  Alameda Collision Repair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F9C00B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Jeff Thompson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494408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523-4836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C3BF2C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1911 Park S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89D3C6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8E3622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acr1911@aol.com</w:t>
            </w:r>
          </w:p>
        </w:tc>
      </w:tr>
      <w:tr w:rsidR="00894D0D" w:rsidRPr="00894D0D" w14:paraId="7EA11B5F" w14:textId="77777777" w:rsidTr="00894D0D">
        <w:trPr>
          <w:trHeight w:val="24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DFD8E3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  Albany Body Shop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902CF3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Lee Smith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190766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524-2721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3DA976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702 San Pablo Av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9B077B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ALBANY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7ADDF0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albanybody@aol.com</w:t>
            </w:r>
          </w:p>
        </w:tc>
      </w:tr>
      <w:tr w:rsidR="00894D0D" w:rsidRPr="00894D0D" w14:paraId="1C3A9E2F" w14:textId="77777777" w:rsidTr="00894D0D">
        <w:trPr>
          <w:trHeight w:val="24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A40DE4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  BAY BRIDGE AUTO BODY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B59968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Sung Kim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CAD963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635-2020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02840F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2130 90TH AVE.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90FCCD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3F3E02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mike@baybridgeautobody.net</w:t>
            </w:r>
          </w:p>
        </w:tc>
      </w:tr>
      <w:tr w:rsidR="00894D0D" w:rsidRPr="00894D0D" w14:paraId="7BBF6310" w14:textId="77777777" w:rsidTr="00894D0D">
        <w:trPr>
          <w:trHeight w:val="24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D3212E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  Bay Equipment &amp; Repair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ACACB7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Sam Portillo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6ABB80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783-9050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A8013B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3393 Enterprise Av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440534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8894BF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sam@cabear.com</w:t>
            </w:r>
          </w:p>
        </w:tc>
      </w:tr>
      <w:tr w:rsidR="00894D0D" w:rsidRPr="00894D0D" w14:paraId="4C78519B" w14:textId="77777777" w:rsidTr="00894D0D">
        <w:trPr>
          <w:trHeight w:val="24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484A6E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  Bennett Sign Centre, Inc.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5C5447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Valerie Bennett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19D413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417-7000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E9C427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1032 Serpentine Lane, #107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16F18B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3D587D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bennettsign@aol.com</w:t>
            </w:r>
          </w:p>
        </w:tc>
      </w:tr>
      <w:tr w:rsidR="00894D0D" w:rsidRPr="00894D0D" w14:paraId="1B64C2A5" w14:textId="77777777" w:rsidTr="00894D0D">
        <w:trPr>
          <w:trHeight w:val="24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DF88DE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  Bernard &amp; Bob's Classic Auto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92818B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Pat Fournier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80839E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462-8491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46213B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142 Wyoming S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75D6A9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B8DF8C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msfournier@aol.com</w:t>
            </w:r>
          </w:p>
        </w:tc>
      </w:tr>
      <w:tr w:rsidR="00894D0D" w:rsidRPr="00894D0D" w14:paraId="58114CB2" w14:textId="77777777" w:rsidTr="00894D0D">
        <w:trPr>
          <w:trHeight w:val="24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8C040B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  Bernie's Body Shop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83D424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Bernie Shanklin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6E411F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449-4957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C50625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1824 Almond Av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89A902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LIVERMORE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259D52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pmacdonald@macdonaldlaw.net</w:t>
            </w:r>
          </w:p>
        </w:tc>
      </w:tr>
      <w:tr w:rsidR="00894D0D" w:rsidRPr="00894D0D" w14:paraId="77D3AC29" w14:textId="77777777" w:rsidTr="00894D0D">
        <w:trPr>
          <w:trHeight w:val="24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B836CF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  Coelho's Body Repair &amp; </w:t>
            </w:r>
            <w:proofErr w:type="spell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A.</w:t>
            </w: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S.Inc</w:t>
            </w:r>
            <w:proofErr w:type="spellEnd"/>
            <w:proofErr w:type="gramEnd"/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1B7D7C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Nelson Coelho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A9F987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490-2495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D69713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45323 Industrial Pl 2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6E5E03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197613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cate@chavezgertler.com</w:t>
            </w:r>
          </w:p>
        </w:tc>
      </w:tr>
      <w:tr w:rsidR="00894D0D" w:rsidRPr="00894D0D" w14:paraId="58D9EBE8" w14:textId="77777777" w:rsidTr="00894D0D">
        <w:trPr>
          <w:trHeight w:val="26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80AB71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  </w:t>
            </w:r>
            <w:proofErr w:type="spell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Doneright</w:t>
            </w:r>
            <w:proofErr w:type="spell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auto spa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3DBBFB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Michael Cohen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617349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2-1888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908EF6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3070 brook </w:t>
            </w:r>
            <w:proofErr w:type="spell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st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C94C3B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7E5D9C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Michaelc3827@yahoo.com</w:t>
            </w:r>
          </w:p>
        </w:tc>
      </w:tr>
      <w:tr w:rsidR="00894D0D" w:rsidRPr="00894D0D" w14:paraId="4B1E1D60" w14:textId="77777777" w:rsidTr="00894D0D">
        <w:trPr>
          <w:trHeight w:val="40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3C1300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  DVARGAS AUTOBODY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B1BA2D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RIAZ QUREISHI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3FF549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732-6827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B1E06A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3361 ENTERPRISE AVE HAYWARD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FB15C1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7E5F63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DVARGASAUTOBODY@YAHOO.COM</w:t>
            </w:r>
          </w:p>
        </w:tc>
      </w:tr>
      <w:tr w:rsidR="00894D0D" w:rsidRPr="00894D0D" w14:paraId="5E94BA4C" w14:textId="77777777" w:rsidTr="00894D0D">
        <w:trPr>
          <w:trHeight w:val="26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59BF7E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  Enthusiast Automotive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1439E3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Keith Pinckney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FD8FA2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653-1955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7C0F58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5920 </w:t>
            </w:r>
            <w:proofErr w:type="spell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adeline</w:t>
            </w:r>
            <w:proofErr w:type="spell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stree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65867A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E4B231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Eauto57@yahoo.com</w:t>
            </w:r>
          </w:p>
        </w:tc>
      </w:tr>
      <w:tr w:rsidR="00894D0D" w:rsidRPr="00894D0D" w14:paraId="043B0ADD" w14:textId="77777777" w:rsidTr="00894D0D">
        <w:trPr>
          <w:trHeight w:val="26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BBCDCE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  Experience Auto Body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D3034B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MASON DUONG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323B92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532-2356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243C62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2230 International Blvd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2D6E9E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F97645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EXP.AUTO@PACBELL.NET</w:t>
            </w:r>
          </w:p>
        </w:tc>
      </w:tr>
      <w:tr w:rsidR="00894D0D" w:rsidRPr="00894D0D" w14:paraId="33139B98" w14:textId="77777777" w:rsidTr="00894D0D">
        <w:trPr>
          <w:trHeight w:val="26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1C72EF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  Falcon Collision Repair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7232F0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Emerson Dominguez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18DB30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705-1904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9D642F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2700 Tenth Stree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1904D6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DB7490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falconcollision@aol.com</w:t>
            </w:r>
          </w:p>
        </w:tc>
      </w:tr>
      <w:tr w:rsidR="00894D0D" w:rsidRPr="00894D0D" w14:paraId="5F7AB010" w14:textId="77777777" w:rsidTr="00894D0D">
        <w:trPr>
          <w:trHeight w:val="26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44E38C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  Foothill </w:t>
            </w:r>
            <w:proofErr w:type="spell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Collission</w:t>
            </w:r>
            <w:proofErr w:type="spell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Center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DA36B7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Melissa Carter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7207EA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969-4282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A6522E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6821 Foothill Blvd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AB9510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826573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foothillcollision@gmail.com</w:t>
            </w:r>
          </w:p>
        </w:tc>
      </w:tr>
      <w:tr w:rsidR="00894D0D" w:rsidRPr="00894D0D" w14:paraId="31E670DC" w14:textId="77777777" w:rsidTr="00894D0D">
        <w:trPr>
          <w:trHeight w:val="26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C13401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  George V Arth &amp; Son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F4BAD8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Ron Arth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B0B7F3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6-2535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8DD58E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110 10th S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469CE0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FD139E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RATARTH@HOTMAIL.COM</w:t>
            </w:r>
          </w:p>
        </w:tc>
      </w:tr>
      <w:tr w:rsidR="00894D0D" w:rsidRPr="00894D0D" w14:paraId="3639EBDE" w14:textId="77777777" w:rsidTr="00894D0D">
        <w:trPr>
          <w:trHeight w:val="26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84874E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  Grand Collision Ctr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479DF2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Ron Bumanlag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8301E4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581-9700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EC4B6B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22765 Grand S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15F535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6CAD1B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grandcollision@sbcglobal.net</w:t>
            </w:r>
          </w:p>
        </w:tc>
      </w:tr>
      <w:tr w:rsidR="00894D0D" w:rsidRPr="00894D0D" w14:paraId="76E1A28C" w14:textId="77777777" w:rsidTr="00894D0D">
        <w:trPr>
          <w:trHeight w:val="26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1A7A0A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  HAYWARD COLLISION REPAIR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C8BC07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ALEX LIRA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E2560D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606-1900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0BEDCA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1571 INDUSTRIAL PKWY W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AE39A5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E651EC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ALEX@HAYWARDCOLLISION.COM</w:t>
            </w:r>
          </w:p>
        </w:tc>
      </w:tr>
      <w:tr w:rsidR="00894D0D" w:rsidRPr="00894D0D" w14:paraId="6E7B1072" w14:textId="77777777" w:rsidTr="00894D0D">
        <w:trPr>
          <w:trHeight w:val="26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25D091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  Hitech Collision Repair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BF2052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Charlie Ma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47B4DF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893-9438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F282A3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504 E 10th Stree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8A86D3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631DCD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hcr1688@mpowercom.net</w:t>
            </w:r>
          </w:p>
        </w:tc>
      </w:tr>
      <w:tr w:rsidR="00894D0D" w:rsidRPr="00894D0D" w14:paraId="1BCCEA8E" w14:textId="77777777" w:rsidTr="00894D0D">
        <w:trPr>
          <w:trHeight w:val="26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32D07E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  J&amp;H MOTOR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75149D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Jesse Garrett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A4B6A3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638-9804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FF4F7A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773 - 105th Avenu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98C100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311A5A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jhmotors@sbcglobal.net</w:t>
            </w:r>
          </w:p>
        </w:tc>
      </w:tr>
      <w:tr w:rsidR="00894D0D" w:rsidRPr="00894D0D" w14:paraId="1531FCA0" w14:textId="77777777" w:rsidTr="00894D0D">
        <w:trPr>
          <w:trHeight w:val="26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4F06BB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>  Janssen's Place Autobody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C1EFCD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Reinhard Janssen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196A54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796-6151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111712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7855 Enterprise D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AEDF6F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NEWARK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BE939E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JANSSENSPLACEAB@hotmail.com</w:t>
            </w:r>
          </w:p>
        </w:tc>
      </w:tr>
      <w:tr w:rsidR="00894D0D" w:rsidRPr="00894D0D" w14:paraId="1D15A68A" w14:textId="77777777" w:rsidTr="00894D0D">
        <w:trPr>
          <w:trHeight w:val="26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B55301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  KJ's Auto Body &amp; Repair, Inc.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3E0EC6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Lydia Walker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C9B1B8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430-0856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B3E059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8921 San Leandro Stree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B27D96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88D9BC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lydia@kjsautobody.com</w:t>
            </w:r>
          </w:p>
        </w:tc>
      </w:tr>
      <w:tr w:rsidR="00894D0D" w:rsidRPr="00894D0D" w14:paraId="3F804E15" w14:textId="77777777" w:rsidTr="00894D0D">
        <w:trPr>
          <w:trHeight w:val="26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A2BA2C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  L A Smith &amp; Sons Body </w:t>
            </w:r>
            <w:proofErr w:type="spellStart"/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Shop,Inc</w:t>
            </w:r>
            <w:proofErr w:type="spellEnd"/>
            <w:proofErr w:type="gramEnd"/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CD1E9D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Kirk Smith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1C2921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357-5250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62A463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830 Castro S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495C29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SAN LEANDRO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613D7A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toni@la-smith.com</w:t>
            </w:r>
          </w:p>
        </w:tc>
      </w:tr>
      <w:tr w:rsidR="00894D0D" w:rsidRPr="00894D0D" w14:paraId="3B8B56C5" w14:textId="77777777" w:rsidTr="00894D0D">
        <w:trPr>
          <w:trHeight w:val="40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405086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  </w:t>
            </w:r>
            <w:proofErr w:type="spell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maaco</w:t>
            </w:r>
            <w:proofErr w:type="spell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collision repair and auto painting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5DF6CE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DAVID CO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D1F34F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785-8100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6FF98F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1942 NATIONAL AVENU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C5D750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E1F547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davidco@hotmail.com</w:t>
            </w:r>
          </w:p>
        </w:tc>
      </w:tr>
      <w:tr w:rsidR="00894D0D" w:rsidRPr="00894D0D" w14:paraId="1585EAD9" w14:textId="77777777" w:rsidTr="00894D0D">
        <w:trPr>
          <w:trHeight w:val="26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8CA353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  Mikes Custom Detail and Prof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62863D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Mike Nolin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C498F8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814-8896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2D2E85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2628 Central Ave.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5E88A6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AD042B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mjnolin@hotmail.com</w:t>
            </w:r>
          </w:p>
        </w:tc>
      </w:tr>
      <w:tr w:rsidR="00894D0D" w:rsidRPr="00894D0D" w14:paraId="3F9BE6DF" w14:textId="77777777" w:rsidTr="00894D0D">
        <w:trPr>
          <w:trHeight w:val="26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8F38CF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  miracle auto paint &amp; body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833CF6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donovan</w:t>
            </w:r>
            <w:proofErr w:type="spell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brunk</w:t>
            </w:r>
            <w:proofErr w:type="spellEnd"/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C66216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485-9900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ADD317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8 </w:t>
            </w:r>
            <w:proofErr w:type="spell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california</w:t>
            </w:r>
            <w:proofErr w:type="spell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ave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87DED0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7BBA03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miracleautopaint2@sbcglobal.net</w:t>
            </w:r>
          </w:p>
        </w:tc>
      </w:tr>
      <w:tr w:rsidR="00894D0D" w:rsidRPr="00894D0D" w14:paraId="5B9B232F" w14:textId="77777777" w:rsidTr="00894D0D">
        <w:trPr>
          <w:trHeight w:val="26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F4D46C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  Miracle Auto Painting &amp; Body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862426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Les Thayer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25BBBF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769-9590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A03E45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2307 Clement Av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81932B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F791A4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miraclealameda@aol.com</w:t>
            </w:r>
          </w:p>
        </w:tc>
      </w:tr>
      <w:tr w:rsidR="00894D0D" w:rsidRPr="00894D0D" w14:paraId="64C6B563" w14:textId="77777777" w:rsidTr="00894D0D">
        <w:trPr>
          <w:trHeight w:val="26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A19D69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  Mirage Autobody and Paint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20AF17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Harry Chan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E9FF6B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415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850-7437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F85B4D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1121 98th Av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D371FD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C8C8A8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Mirageautobody@gmail.com</w:t>
            </w:r>
          </w:p>
        </w:tc>
      </w:tr>
      <w:tr w:rsidR="00894D0D" w:rsidRPr="00894D0D" w14:paraId="1A536B37" w14:textId="77777777" w:rsidTr="00894D0D">
        <w:trPr>
          <w:trHeight w:val="26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29876F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  Moeller Bros. Body Shop, Inc.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3D7973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Todd Bammer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691F99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357-8060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EDFCEF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539 Lewelling Blvd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0D3A30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SAN LEANDRO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7E035A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info@moellerbros.com</w:t>
            </w:r>
          </w:p>
        </w:tc>
      </w:tr>
      <w:tr w:rsidR="00894D0D" w:rsidRPr="00894D0D" w14:paraId="602F802D" w14:textId="77777777" w:rsidTr="00894D0D">
        <w:trPr>
          <w:trHeight w:val="26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44D674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  Newark Collision Center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E3DFD5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Miguel Maldonado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0EB0FD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795-9000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A8C61C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7609 Thornton Ave.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C4DEBC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NEWARK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A1C5D6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ncollision@yahoo.com</w:t>
            </w:r>
          </w:p>
        </w:tc>
      </w:tr>
      <w:tr w:rsidR="00894D0D" w:rsidRPr="00894D0D" w14:paraId="1FB7CCF1" w14:textId="77777777" w:rsidTr="00894D0D">
        <w:trPr>
          <w:trHeight w:val="26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552B99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  Parkway Auto Body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76399C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Carl White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8D1C3F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582-2270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81590E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877 Industrial Pkwy Wes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424274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FC4A36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parkwayautobody@yahoo.com</w:t>
            </w:r>
          </w:p>
        </w:tc>
      </w:tr>
      <w:tr w:rsidR="00894D0D" w:rsidRPr="00894D0D" w14:paraId="2371DCB2" w14:textId="77777777" w:rsidTr="00894D0D">
        <w:trPr>
          <w:trHeight w:val="26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3DEC6D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  Pepe's Auto Body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A3F841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Jose Hernandez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77833F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582-7557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F2D31D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30 A S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99E777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51713B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pepesauto@aol.com</w:t>
            </w:r>
          </w:p>
        </w:tc>
      </w:tr>
      <w:tr w:rsidR="00894D0D" w:rsidRPr="00894D0D" w14:paraId="3FD8A1EE" w14:textId="77777777" w:rsidTr="00894D0D">
        <w:trPr>
          <w:trHeight w:val="26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2C6098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  Performance Auto Body Ctr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828F71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Alfonso Arroyo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C5D54B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893-4235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945FA8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635 E 12th S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269FD4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CE3BCA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peauboce@yahoo.com</w:t>
            </w:r>
          </w:p>
        </w:tc>
      </w:tr>
      <w:tr w:rsidR="00894D0D" w:rsidRPr="00894D0D" w14:paraId="4534F5BA" w14:textId="77777777" w:rsidTr="00894D0D">
        <w:trPr>
          <w:trHeight w:val="26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C8F05D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  Qiu Quality Auto Service Inc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BA15DF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Lawrence Qiu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E5F00B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533-9999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369C47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1200 East 12th Stree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16382C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75A483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5339999@gmail.com</w:t>
            </w:r>
          </w:p>
        </w:tc>
      </w:tr>
      <w:tr w:rsidR="00894D0D" w:rsidRPr="00894D0D" w14:paraId="2A0CB2CE" w14:textId="77777777" w:rsidTr="00894D0D">
        <w:trPr>
          <w:trHeight w:val="26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C3CCFE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  SCR Auto Center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9BFFBE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Kate Benediktsson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AF0334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538-8663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1A99F1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965 Rufus C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9060EE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E37502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kate@scr-services.com</w:t>
            </w:r>
          </w:p>
        </w:tc>
      </w:tr>
      <w:tr w:rsidR="00894D0D" w:rsidRPr="00894D0D" w14:paraId="315EFDC4" w14:textId="77777777" w:rsidTr="00894D0D">
        <w:trPr>
          <w:trHeight w:val="26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3463F3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  Seven Eleven Body Shop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EB3653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Chris Drummond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8FC7D8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835-2572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F2A46D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645 E 11th S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9AC636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B2CC93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sevenelevenbodyshop@yahoo.com</w:t>
            </w:r>
          </w:p>
        </w:tc>
      </w:tr>
      <w:tr w:rsidR="00894D0D" w:rsidRPr="00894D0D" w14:paraId="5151AFD3" w14:textId="77777777" w:rsidTr="00894D0D">
        <w:trPr>
          <w:trHeight w:val="26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3A244B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  Steve Silva Body Shop &amp; </w:t>
            </w:r>
            <w:proofErr w:type="spell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Restor</w:t>
            </w:r>
            <w:proofErr w:type="spellEnd"/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8F0DC9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Steve Silva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10CF3B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790-1600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EAE3E5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37433 </w:t>
            </w:r>
            <w:proofErr w:type="spell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Centralmont</w:t>
            </w:r>
            <w:proofErr w:type="spell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Plac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35C3C0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A36476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ssilva1471@aol.com</w:t>
            </w:r>
          </w:p>
        </w:tc>
      </w:tr>
      <w:tr w:rsidR="00894D0D" w:rsidRPr="00894D0D" w14:paraId="5137C297" w14:textId="77777777" w:rsidTr="00894D0D">
        <w:trPr>
          <w:trHeight w:val="26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D30AE5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  Strehle's Body Shop Inc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55CA7C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Gary Strehle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45C1FA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654-1497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2F5FE0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494 36th S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7DD5DD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824FAE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strehlesautobody@yahoo.com</w:t>
            </w:r>
          </w:p>
        </w:tc>
      </w:tr>
      <w:tr w:rsidR="00894D0D" w:rsidRPr="00894D0D" w14:paraId="77EB0739" w14:textId="77777777" w:rsidTr="00894D0D">
        <w:trPr>
          <w:trHeight w:val="26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3108C6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  </w:t>
            </w: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Sure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Fit Seat Cover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2A7FAD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James Silva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70F154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357-4355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E7097D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13922 E 14th S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6408C7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SAN LEANDRO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B1AA9C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mgjim55@pacbell.net</w:t>
            </w:r>
          </w:p>
        </w:tc>
      </w:tr>
      <w:tr w:rsidR="00894D0D" w:rsidRPr="00894D0D" w14:paraId="26CB2C10" w14:textId="77777777" w:rsidTr="00894D0D">
        <w:trPr>
          <w:trHeight w:val="26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810CC5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  T &amp; J Lewis Inc. DBA Classic Graphic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D3AD2C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Janice Lewis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A72F06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744-2190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C3E24E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7969 Enterprise D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CD9E1B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NEWARK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374E7F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jlewis@classicgraphicsbodyshop.com</w:t>
            </w:r>
          </w:p>
        </w:tc>
      </w:tr>
      <w:tr w:rsidR="00894D0D" w:rsidRPr="00894D0D" w14:paraId="2A71D458" w14:textId="77777777" w:rsidTr="00894D0D">
        <w:trPr>
          <w:trHeight w:val="26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66380E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  TGIF BODY SHOP, INC.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814D8B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KATHY MELLO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88D33F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490-1342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1CD434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4595 ENTERPRISE STREE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05B133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6BB0FD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Kathy@tgifauto.com</w:t>
            </w:r>
          </w:p>
        </w:tc>
      </w:tr>
      <w:tr w:rsidR="00894D0D" w:rsidRPr="00894D0D" w14:paraId="175F01B5" w14:textId="77777777" w:rsidTr="00894D0D">
        <w:trPr>
          <w:trHeight w:val="26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EC062A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  Tri-Valley Auto Body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B55D10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Fernando Romero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C0068E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925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443-8548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C843F7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3561 First Stree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E40E0F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LIVERMORE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FC192F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jrbodyman@aol.com</w:t>
            </w:r>
          </w:p>
        </w:tc>
      </w:tr>
      <w:tr w:rsidR="00894D0D" w:rsidRPr="00894D0D" w14:paraId="013823AF" w14:textId="77777777" w:rsidTr="00894D0D">
        <w:trPr>
          <w:trHeight w:val="26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D14A3B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  </w:t>
            </w:r>
            <w:proofErr w:type="spell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Unimax</w:t>
            </w:r>
            <w:proofErr w:type="spell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Auto Craft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198C3B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Reinaldo Caraballo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258242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351-7200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02FB1D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1724 Timothy Driv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6858E8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SAN LEANDRO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27A028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unimaxauto@yahoo.com</w:t>
            </w:r>
          </w:p>
        </w:tc>
      </w:tr>
      <w:tr w:rsidR="00894D0D" w:rsidRPr="00894D0D" w14:paraId="0A46C371" w14:textId="77777777" w:rsidTr="00894D0D">
        <w:trPr>
          <w:trHeight w:val="26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BD9B82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  Uptown Body &amp; Fender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03A724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Giovanna Tanzillo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2FD803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251-8009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7EACF4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2118 Brush S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BDD984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4E84BB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uptown@uptownbody.com</w:t>
            </w:r>
          </w:p>
        </w:tc>
      </w:tr>
      <w:tr w:rsidR="00894D0D" w:rsidRPr="00894D0D" w14:paraId="3AC0657D" w14:textId="77777777" w:rsidTr="00894D0D">
        <w:trPr>
          <w:trHeight w:val="26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C480CB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  Valentin's Body Shop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8DD52C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Marialuna Luna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37C243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436-5365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2476E8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4647 Foothill Blvd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F271B4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00F4E9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www.mariavj1@mgci.com</w:t>
            </w:r>
          </w:p>
        </w:tc>
      </w:tr>
      <w:tr w:rsidR="00894D0D" w:rsidRPr="00894D0D" w14:paraId="60082CE7" w14:textId="77777777" w:rsidTr="00894D0D">
        <w:trPr>
          <w:trHeight w:val="26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0233E5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  Wilma's Collision Repair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8D969C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John Wilma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D79DEA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881-0106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D1F02C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25571 Dollar S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F7C3D7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20F29C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JWILMA@PACBELL.NET</w:t>
            </w:r>
          </w:p>
        </w:tc>
      </w:tr>
      <w:tr w:rsidR="00894D0D" w:rsidRPr="00894D0D" w14:paraId="513B408A" w14:textId="77777777" w:rsidTr="00894D0D">
        <w:trPr>
          <w:trHeight w:val="400"/>
        </w:trPr>
        <w:tc>
          <w:tcPr>
            <w:tcW w:w="2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AF78C7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  Xtreme Auto + Truck Collision Repair LLC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B9427C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Edgar Gomez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3860DE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gramStart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( 510</w:t>
            </w:r>
            <w:proofErr w:type="gramEnd"/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 xml:space="preserve"> ) 431-3641</w:t>
            </w:r>
          </w:p>
        </w:tc>
        <w:tc>
          <w:tcPr>
            <w:tcW w:w="23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E90BF9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4600 Horner Street, Unit B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7D3BCF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UNION CITY</w:t>
            </w:r>
          </w:p>
        </w:tc>
        <w:tc>
          <w:tcPr>
            <w:tcW w:w="269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6C1A56" w14:textId="77777777" w:rsidR="00894D0D" w:rsidRPr="00894D0D" w:rsidRDefault="00894D0D" w:rsidP="00894D0D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894D0D">
              <w:rPr>
                <w:rFonts w:ascii="Arial" w:hAnsi="Arial" w:cs="Arial"/>
                <w:color w:val="000000"/>
                <w:sz w:val="15"/>
                <w:szCs w:val="15"/>
              </w:rPr>
              <w:t>xtremer16@gmail.com</w:t>
            </w:r>
          </w:p>
        </w:tc>
      </w:tr>
    </w:tbl>
    <w:p w14:paraId="04009342" w14:textId="77777777" w:rsidR="00B94E07" w:rsidRPr="00A85450" w:rsidRDefault="00B94E07" w:rsidP="00B94E07">
      <w:pPr>
        <w:rPr>
          <w:rFonts w:ascii="Calibri" w:hAnsi="Calibri" w:cs="Calibri"/>
          <w:szCs w:val="26"/>
        </w:rPr>
      </w:pPr>
    </w:p>
    <w:p w14:paraId="251DF04B" w14:textId="77777777" w:rsidR="00B94E07" w:rsidRPr="00985AE1" w:rsidRDefault="00B94E07" w:rsidP="004D242F">
      <w:pPr>
        <w:tabs>
          <w:tab w:val="num" w:pos="1080"/>
          <w:tab w:val="num" w:pos="1350"/>
        </w:tabs>
        <w:ind w:left="1080" w:hanging="720"/>
        <w:rPr>
          <w:rFonts w:ascii="Calibri" w:hAnsi="Calibri" w:cs="Calibri"/>
        </w:rPr>
      </w:pPr>
    </w:p>
    <w:sectPr w:rsidR="00B94E07" w:rsidRPr="00985AE1" w:rsidSect="00894D0D">
      <w:footerReference w:type="default" r:id="rId20"/>
      <w:pgSz w:w="15840" w:h="12240" w:orient="landscape"/>
      <w:pgMar w:top="1080" w:right="1440" w:bottom="1080" w:left="1440" w:header="720" w:footer="43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5B158A" w14:textId="77777777" w:rsidR="005877D0" w:rsidRDefault="005877D0" w:rsidP="004D242F">
      <w:r>
        <w:separator/>
      </w:r>
    </w:p>
  </w:endnote>
  <w:endnote w:type="continuationSeparator" w:id="0">
    <w:p w14:paraId="4094E1FF" w14:textId="77777777" w:rsidR="005877D0" w:rsidRDefault="005877D0" w:rsidP="004D2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E2960" w14:textId="7D9FE2A0" w:rsidR="00530140" w:rsidRPr="008F1AC7" w:rsidRDefault="00B60008" w:rsidP="00741E10">
    <w:pPr>
      <w:jc w:val="right"/>
      <w:rPr>
        <w:rFonts w:ascii="Calibri" w:hAnsi="Calibri" w:cs="Calibri"/>
        <w:sz w:val="20"/>
      </w:rPr>
    </w:pPr>
    <w:r w:rsidRPr="00E83ABA">
      <w:rPr>
        <w:rFonts w:ascii="Calibri" w:hAnsi="Calibri" w:cs="Calibri"/>
        <w:color w:val="FF0000"/>
        <w:sz w:val="20"/>
      </w:rPr>
      <w:t>R</w:t>
    </w:r>
    <w:r w:rsidR="004D242F" w:rsidRPr="00E83ABA">
      <w:rPr>
        <w:rFonts w:ascii="Calibri" w:hAnsi="Calibri" w:cs="Calibri"/>
        <w:color w:val="FF0000"/>
        <w:sz w:val="20"/>
      </w:rPr>
      <w:t>F</w:t>
    </w:r>
    <w:r w:rsidR="00FE5898" w:rsidRPr="00E83ABA">
      <w:rPr>
        <w:rFonts w:ascii="Calibri" w:hAnsi="Calibri" w:cs="Calibri"/>
        <w:color w:val="FF0000"/>
        <w:sz w:val="20"/>
      </w:rPr>
      <w:t>P</w:t>
    </w:r>
    <w:r w:rsidR="00E83ABA" w:rsidRPr="00E83ABA">
      <w:rPr>
        <w:rFonts w:ascii="Calibri" w:hAnsi="Calibri" w:cs="Calibri"/>
        <w:color w:val="FF0000"/>
        <w:sz w:val="20"/>
      </w:rPr>
      <w:t>/Q</w:t>
    </w:r>
    <w:r w:rsidRPr="00E83ABA">
      <w:rPr>
        <w:rFonts w:ascii="Calibri" w:hAnsi="Calibri" w:cs="Calibri"/>
        <w:color w:val="FF0000"/>
        <w:sz w:val="20"/>
      </w:rPr>
      <w:t xml:space="preserve"> No. </w:t>
    </w:r>
    <w:r w:rsidR="004D242F" w:rsidRPr="00E83ABA">
      <w:rPr>
        <w:rFonts w:ascii="Calibri" w:hAnsi="Calibri" w:cs="Calibri"/>
        <w:color w:val="FF0000"/>
        <w:sz w:val="20"/>
      </w:rPr>
      <w:t>90</w:t>
    </w:r>
    <w:r w:rsidR="00E83ABA" w:rsidRPr="00E83ABA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</w:t>
    </w:r>
    <w:r w:rsidR="004D242F">
      <w:rPr>
        <w:rFonts w:ascii="Calibri" w:hAnsi="Calibri" w:cs="Calibri"/>
        <w:sz w:val="20"/>
      </w:rPr>
      <w:t>Questions &amp; Answers</w:t>
    </w:r>
    <w:r w:rsidRPr="008F1AC7">
      <w:rPr>
        <w:rFonts w:ascii="Calibri" w:hAnsi="Calibri" w:cs="Calibri"/>
        <w:sz w:val="20"/>
      </w:rPr>
      <w:t xml:space="preserve"> </w:t>
    </w:r>
  </w:p>
  <w:p w14:paraId="5DB62AEE" w14:textId="600A7CED" w:rsidR="00530140" w:rsidRDefault="00B6000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5D1234">
      <w:rPr>
        <w:rFonts w:ascii="Calibri" w:hAnsi="Calibri" w:cs="Calibri"/>
        <w:noProof/>
        <w:sz w:val="20"/>
      </w:rPr>
      <w:t>5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C561D" w14:textId="7AB345EC" w:rsidR="00530140" w:rsidRDefault="00962E0A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80"/>
        <w:sz w:val="20"/>
      </w:rPr>
    </w:pPr>
  </w:p>
  <w:p w14:paraId="279134BA" w14:textId="1FBD4C6E" w:rsidR="004740BB" w:rsidRPr="004740BB" w:rsidRDefault="004740BB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  <w:u w:val="single"/>
      </w:rPr>
    </w:pPr>
    <w:r w:rsidRPr="004740BB">
      <w:rPr>
        <w:rFonts w:ascii="Calibri" w:hAnsi="Calibri" w:cs="Calibri"/>
        <w:sz w:val="20"/>
      </w:rPr>
      <w:t xml:space="preserve">Rev. </w:t>
    </w:r>
    <w:r w:rsidR="005A1C47">
      <w:rPr>
        <w:rFonts w:ascii="Calibri" w:hAnsi="Calibri" w:cs="Calibri"/>
        <w:sz w:val="20"/>
      </w:rPr>
      <w:t>5/16</w:t>
    </w:r>
    <w:r w:rsidR="006364B6">
      <w:rPr>
        <w:rFonts w:ascii="Calibri" w:hAnsi="Calibri" w:cs="Calibri"/>
        <w:sz w:val="20"/>
      </w:rPr>
      <w:t>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A6C85" w14:textId="2738E2E0" w:rsidR="005D1234" w:rsidRPr="00894D0D" w:rsidRDefault="004740BB" w:rsidP="004740BB">
    <w:pPr>
      <w:tabs>
        <w:tab w:val="right" w:pos="10080"/>
      </w:tabs>
      <w:rPr>
        <w:rFonts w:ascii="Calibri" w:hAnsi="Calibri" w:cs="Calibri"/>
        <w:sz w:val="20"/>
      </w:rPr>
    </w:pPr>
    <w:r w:rsidRPr="00894D0D">
      <w:rPr>
        <w:rFonts w:ascii="Calibri" w:hAnsi="Calibri" w:cs="Calibri"/>
        <w:sz w:val="20"/>
      </w:rPr>
      <w:tab/>
    </w:r>
    <w:r w:rsidR="005D1234" w:rsidRPr="00894D0D">
      <w:rPr>
        <w:rFonts w:ascii="Calibri" w:hAnsi="Calibri" w:cs="Calibri"/>
        <w:sz w:val="20"/>
      </w:rPr>
      <w:t>RFP No. 90</w:t>
    </w:r>
    <w:r w:rsidR="00894D0D" w:rsidRPr="00894D0D">
      <w:rPr>
        <w:rFonts w:ascii="Calibri" w:hAnsi="Calibri" w:cs="Calibri"/>
        <w:sz w:val="20"/>
      </w:rPr>
      <w:t>2218</w:t>
    </w:r>
    <w:r w:rsidR="005D1234" w:rsidRPr="00894D0D">
      <w:rPr>
        <w:rFonts w:ascii="Calibri" w:hAnsi="Calibri" w:cs="Calibri"/>
        <w:sz w:val="20"/>
      </w:rPr>
      <w:t xml:space="preserve">, </w:t>
    </w:r>
    <w:r w:rsidR="00715C57" w:rsidRPr="00894D0D">
      <w:rPr>
        <w:rFonts w:ascii="Calibri" w:hAnsi="Calibri" w:cs="Calibri"/>
        <w:sz w:val="20"/>
      </w:rPr>
      <w:t xml:space="preserve">Questions &amp; </w:t>
    </w:r>
    <w:r w:rsidR="00D30D72" w:rsidRPr="00894D0D">
      <w:rPr>
        <w:rFonts w:ascii="Calibri" w:hAnsi="Calibri" w:cs="Calibri"/>
        <w:sz w:val="20"/>
      </w:rPr>
      <w:t>Answer</w:t>
    </w:r>
    <w:r w:rsidR="00715C57" w:rsidRPr="00894D0D">
      <w:rPr>
        <w:rFonts w:ascii="Calibri" w:hAnsi="Calibri" w:cs="Calibri"/>
        <w:sz w:val="20"/>
      </w:rPr>
      <w:t>s</w:t>
    </w:r>
    <w:r w:rsidR="005D1234" w:rsidRPr="00894D0D">
      <w:rPr>
        <w:rFonts w:ascii="Calibri" w:hAnsi="Calibri" w:cs="Calibri"/>
        <w:sz w:val="20"/>
      </w:rPr>
      <w:t xml:space="preserve"> </w:t>
    </w:r>
  </w:p>
  <w:p w14:paraId="2741DF84" w14:textId="05D7EDDE" w:rsidR="005D1234" w:rsidRDefault="005D1234" w:rsidP="004740BB">
    <w:pPr>
      <w:pStyle w:val="Footer"/>
      <w:tabs>
        <w:tab w:val="clear" w:pos="8640"/>
        <w:tab w:val="right" w:pos="10080"/>
      </w:tabs>
      <w:jc w:val="right"/>
    </w:pPr>
    <w:r w:rsidRPr="008F1AC7">
      <w:rPr>
        <w:rFonts w:ascii="Calibri" w:hAnsi="Calibri" w:cs="Calibri"/>
        <w:sz w:val="20"/>
      </w:rPr>
      <w:t xml:space="preserve">Page </w:t>
    </w:r>
    <w:r w:rsidR="005C4468">
      <w:rPr>
        <w:rFonts w:ascii="Calibri" w:hAnsi="Calibri" w:cs="Calibri"/>
        <w:sz w:val="20"/>
      </w:rPr>
      <w:fldChar w:fldCharType="begin"/>
    </w:r>
    <w:r w:rsidR="005C4468">
      <w:rPr>
        <w:rFonts w:ascii="Calibri" w:hAnsi="Calibri" w:cs="Calibri"/>
        <w:sz w:val="20"/>
      </w:rPr>
      <w:instrText xml:space="preserve"> PAGE  \* Arabic  \* MERGEFORMAT </w:instrText>
    </w:r>
    <w:r w:rsidR="005C4468"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6</w:t>
    </w:r>
    <w:r w:rsidR="005C4468">
      <w:rPr>
        <w:rFonts w:ascii="Calibri" w:hAnsi="Calibri" w:cs="Calibri"/>
        <w:sz w:val="20"/>
      </w:rPr>
      <w:fldChar w:fldCharType="end"/>
    </w:r>
    <w:r w:rsidR="005C4468">
      <w:rPr>
        <w:rFonts w:ascii="Calibri" w:hAnsi="Calibri" w:cs="Calibri"/>
        <w:sz w:val="20"/>
      </w:rPr>
      <w:t xml:space="preserve"> of </w:t>
    </w:r>
    <w:r w:rsidR="005C4468">
      <w:rPr>
        <w:rFonts w:ascii="Calibri" w:hAnsi="Calibri" w:cs="Calibri"/>
        <w:sz w:val="20"/>
      </w:rPr>
      <w:fldChar w:fldCharType="begin"/>
    </w:r>
    <w:r w:rsidR="005C4468">
      <w:rPr>
        <w:rFonts w:ascii="Calibri" w:hAnsi="Calibri" w:cs="Calibri"/>
        <w:sz w:val="20"/>
      </w:rPr>
      <w:instrText xml:space="preserve"> NUMPAGES  \# "0"  \* MERGEFORMAT </w:instrText>
    </w:r>
    <w:r w:rsidR="005C4468"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 w:rsidR="005C4468">
      <w:rPr>
        <w:rFonts w:ascii="Calibri" w:hAnsi="Calibri" w:cs="Calibri"/>
        <w:sz w:val="20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53949" w14:textId="77777777" w:rsidR="004740BB" w:rsidRDefault="004740BB" w:rsidP="004740BB">
    <w:pPr>
      <w:tabs>
        <w:tab w:val="right" w:pos="10800"/>
      </w:tabs>
      <w:rPr>
        <w:rFonts w:ascii="Calibri" w:hAnsi="Calibri" w:cs="Calibri"/>
        <w:sz w:val="20"/>
      </w:rPr>
    </w:pPr>
  </w:p>
  <w:p w14:paraId="6DDEC046" w14:textId="55B08706" w:rsidR="005D53C7" w:rsidRPr="00894D0D" w:rsidRDefault="004740BB" w:rsidP="004740BB">
    <w:pPr>
      <w:tabs>
        <w:tab w:val="right" w:pos="10800"/>
      </w:tabs>
      <w:rPr>
        <w:rFonts w:ascii="Calibri" w:hAnsi="Calibri" w:cs="Calibri"/>
        <w:sz w:val="20"/>
      </w:rPr>
    </w:pPr>
    <w:r w:rsidRPr="00894D0D">
      <w:rPr>
        <w:rFonts w:ascii="Calibri" w:hAnsi="Calibri" w:cs="Calibri"/>
        <w:sz w:val="20"/>
      </w:rPr>
      <w:tab/>
    </w:r>
    <w:r w:rsidR="005D53C7" w:rsidRPr="00894D0D">
      <w:rPr>
        <w:rFonts w:ascii="Calibri" w:hAnsi="Calibri" w:cs="Calibri"/>
        <w:sz w:val="20"/>
      </w:rPr>
      <w:t xml:space="preserve">RFP No. </w:t>
    </w:r>
    <w:r w:rsidR="00E83ABA" w:rsidRPr="00894D0D">
      <w:rPr>
        <w:rFonts w:ascii="Calibri" w:hAnsi="Calibri" w:cs="Calibri"/>
        <w:sz w:val="20"/>
      </w:rPr>
      <w:t>90</w:t>
    </w:r>
    <w:r w:rsidR="00894D0D" w:rsidRPr="00894D0D">
      <w:rPr>
        <w:rFonts w:ascii="Calibri" w:hAnsi="Calibri" w:cs="Calibri"/>
        <w:sz w:val="20"/>
      </w:rPr>
      <w:t>2218</w:t>
    </w:r>
    <w:r w:rsidR="005D53C7" w:rsidRPr="00894D0D">
      <w:rPr>
        <w:rFonts w:ascii="Calibri" w:hAnsi="Calibri" w:cs="Calibri"/>
        <w:sz w:val="20"/>
      </w:rPr>
      <w:t>, Vendor</w:t>
    </w:r>
    <w:r w:rsidR="0039295B" w:rsidRPr="00894D0D">
      <w:rPr>
        <w:rFonts w:ascii="Calibri" w:hAnsi="Calibri" w:cs="Calibri"/>
        <w:sz w:val="20"/>
      </w:rPr>
      <w:t xml:space="preserve"> Bid</w:t>
    </w:r>
    <w:r w:rsidR="005D53C7" w:rsidRPr="00894D0D">
      <w:rPr>
        <w:rFonts w:ascii="Calibri" w:hAnsi="Calibri" w:cs="Calibri"/>
        <w:sz w:val="20"/>
      </w:rPr>
      <w:t xml:space="preserve"> List </w:t>
    </w:r>
  </w:p>
  <w:p w14:paraId="15833877" w14:textId="6FC316A2" w:rsidR="005D53C7" w:rsidRDefault="005C446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BDFC7C" w14:textId="77777777" w:rsidR="005877D0" w:rsidRDefault="005877D0" w:rsidP="004D242F">
      <w:r>
        <w:separator/>
      </w:r>
    </w:p>
  </w:footnote>
  <w:footnote w:type="continuationSeparator" w:id="0">
    <w:p w14:paraId="271F3F6B" w14:textId="77777777" w:rsidR="005877D0" w:rsidRDefault="005877D0" w:rsidP="004D2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1E3B9" w14:textId="757D5BA5" w:rsidR="00530140" w:rsidRPr="004D242F" w:rsidRDefault="00B60008" w:rsidP="00741E1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 xml:space="preserve">County of Alameda, General Services Agency – </w:t>
    </w:r>
    <w:r w:rsidR="004D242F" w:rsidRPr="004D242F">
      <w:rPr>
        <w:rFonts w:ascii="Calibri" w:hAnsi="Calibri" w:cs="Calibri"/>
        <w:b/>
        <w:snapToGrid w:val="0"/>
        <w:szCs w:val="26"/>
      </w:rPr>
      <w:t>Procurement</w:t>
    </w:r>
  </w:p>
  <w:p w14:paraId="6819F298" w14:textId="5D1B494D" w:rsidR="00530140" w:rsidRPr="00894D0D" w:rsidRDefault="004D242F" w:rsidP="00741E1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894D0D">
      <w:rPr>
        <w:rFonts w:ascii="Calibri" w:hAnsi="Calibri" w:cs="Calibri"/>
        <w:b/>
        <w:snapToGrid w:val="0"/>
        <w:szCs w:val="26"/>
      </w:rPr>
      <w:t>RF</w:t>
    </w:r>
    <w:r w:rsidR="00392870" w:rsidRPr="00894D0D">
      <w:rPr>
        <w:rFonts w:ascii="Calibri" w:hAnsi="Calibri" w:cs="Calibri"/>
        <w:b/>
        <w:snapToGrid w:val="0"/>
        <w:szCs w:val="26"/>
      </w:rPr>
      <w:t>P</w:t>
    </w:r>
    <w:r w:rsidRPr="00894D0D">
      <w:rPr>
        <w:rFonts w:ascii="Calibri" w:hAnsi="Calibri" w:cs="Calibri"/>
        <w:b/>
        <w:snapToGrid w:val="0"/>
        <w:szCs w:val="26"/>
      </w:rPr>
      <w:t xml:space="preserve"> No. </w:t>
    </w:r>
    <w:r w:rsidR="00867DA9" w:rsidRPr="00894D0D">
      <w:rPr>
        <w:rFonts w:ascii="Calibri" w:hAnsi="Calibri" w:cs="Calibri"/>
        <w:b/>
        <w:snapToGrid w:val="0"/>
        <w:szCs w:val="26"/>
      </w:rPr>
      <w:t>902218</w:t>
    </w:r>
    <w:r w:rsidRPr="00894D0D">
      <w:rPr>
        <w:rFonts w:ascii="Calibri" w:hAnsi="Calibri" w:cs="Calibri"/>
        <w:b/>
        <w:snapToGrid w:val="0"/>
        <w:szCs w:val="26"/>
      </w:rPr>
      <w:t>, Questions &amp; Answers</w:t>
    </w:r>
  </w:p>
  <w:p w14:paraId="467C96E5" w14:textId="77777777" w:rsidR="00530140" w:rsidRDefault="00962E0A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7011D" w14:textId="1F432F53" w:rsidR="00530140" w:rsidRPr="00344563" w:rsidRDefault="002C016F" w:rsidP="004740BB">
    <w:pPr>
      <w:pStyle w:val="Header"/>
      <w:tabs>
        <w:tab w:val="center" w:pos="1440"/>
      </w:tabs>
      <w:ind w:left="4320" w:firstLine="2880"/>
      <w:rPr>
        <w:rFonts w:ascii="Californian FB" w:hAnsi="Californian FB"/>
        <w:b/>
        <w:color w:val="0F5683"/>
        <w:sz w:val="18"/>
        <w:szCs w:val="18"/>
      </w:rPr>
    </w:pPr>
    <w:r>
      <w:rPr>
        <w:b/>
        <w:noProof/>
        <w:spacing w:val="-3"/>
        <w:szCs w:val="26"/>
      </w:rPr>
      <w:drawing>
        <wp:anchor distT="0" distB="0" distL="114300" distR="114300" simplePos="0" relativeHeight="251661312" behindDoc="0" locked="0" layoutInCell="1" allowOverlap="1" wp14:anchorId="6314F057" wp14:editId="4347AC45">
          <wp:simplePos x="0" y="0"/>
          <wp:positionH relativeFrom="margin">
            <wp:align>left</wp:align>
          </wp:positionH>
          <wp:positionV relativeFrom="paragraph">
            <wp:posOffset>-134801</wp:posOffset>
          </wp:positionV>
          <wp:extent cx="925014" cy="925014"/>
          <wp:effectExtent l="0" t="0" r="8890" b="889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5014" cy="9250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15B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6892651D" w14:textId="2B6365C0" w:rsidR="00530140" w:rsidRDefault="004D242F">
    <w:pPr>
      <w:pStyle w:val="Header"/>
    </w:pPr>
    <w:r>
      <w:rPr>
        <w:rFonts w:ascii="Century Gothic" w:hAnsi="Century Gothic"/>
        <w:noProof/>
        <w:spacing w:val="60"/>
        <w:sz w:val="52"/>
      </w:rPr>
      <w:drawing>
        <wp:anchor distT="0" distB="0" distL="114300" distR="114300" simplePos="0" relativeHeight="251660288" behindDoc="1" locked="0" layoutInCell="0" allowOverlap="1" wp14:anchorId="0B76A70F" wp14:editId="045720A9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8" name="Picture 8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A0685B7A"/>
    <w:lvl w:ilvl="0">
      <w:start w:val="1"/>
      <w:numFmt w:val="decimal"/>
      <w:lvlText w:val="Q%1)"/>
      <w:lvlJc w:val="left"/>
      <w:pPr>
        <w:tabs>
          <w:tab w:val="num" w:pos="1440"/>
        </w:tabs>
        <w:ind w:left="115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1170"/>
        </w:tabs>
        <w:ind w:left="88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3C071668"/>
    <w:multiLevelType w:val="hybridMultilevel"/>
    <w:tmpl w:val="76F4DC40"/>
    <w:lvl w:ilvl="0" w:tplc="AECEAEC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4985165">
    <w:abstractNumId w:val="0"/>
  </w:num>
  <w:num w:numId="2" w16cid:durableId="1444492690">
    <w:abstractNumId w:val="2"/>
  </w:num>
  <w:num w:numId="3" w16cid:durableId="13475179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zE0NzAwN7YwNTFX0lEKTi0uzszPAykwtKwFAOOrpSktAAAA"/>
  </w:docVars>
  <w:rsids>
    <w:rsidRoot w:val="004D242F"/>
    <w:rsid w:val="00035A55"/>
    <w:rsid w:val="000822ED"/>
    <w:rsid w:val="000835A0"/>
    <w:rsid w:val="000D4C47"/>
    <w:rsid w:val="00113F35"/>
    <w:rsid w:val="0015259B"/>
    <w:rsid w:val="00160400"/>
    <w:rsid w:val="00160CDE"/>
    <w:rsid w:val="001630AE"/>
    <w:rsid w:val="0019537B"/>
    <w:rsid w:val="002023B4"/>
    <w:rsid w:val="002141E7"/>
    <w:rsid w:val="00245437"/>
    <w:rsid w:val="0024787A"/>
    <w:rsid w:val="002B1B1D"/>
    <w:rsid w:val="002B3056"/>
    <w:rsid w:val="002C016F"/>
    <w:rsid w:val="002D61C1"/>
    <w:rsid w:val="002E00A2"/>
    <w:rsid w:val="00336238"/>
    <w:rsid w:val="00386FF3"/>
    <w:rsid w:val="0038729B"/>
    <w:rsid w:val="003911A1"/>
    <w:rsid w:val="00392870"/>
    <w:rsid w:val="0039295B"/>
    <w:rsid w:val="003C1E12"/>
    <w:rsid w:val="00434AA3"/>
    <w:rsid w:val="004601DD"/>
    <w:rsid w:val="00461212"/>
    <w:rsid w:val="004740BB"/>
    <w:rsid w:val="004B2EAB"/>
    <w:rsid w:val="004D242F"/>
    <w:rsid w:val="00526AD9"/>
    <w:rsid w:val="005839BB"/>
    <w:rsid w:val="0058499E"/>
    <w:rsid w:val="005877D0"/>
    <w:rsid w:val="00596B77"/>
    <w:rsid w:val="005A1C47"/>
    <w:rsid w:val="005C4468"/>
    <w:rsid w:val="005C5740"/>
    <w:rsid w:val="005D1234"/>
    <w:rsid w:val="005D53C7"/>
    <w:rsid w:val="005E2B45"/>
    <w:rsid w:val="005F00B4"/>
    <w:rsid w:val="005F357D"/>
    <w:rsid w:val="005F5669"/>
    <w:rsid w:val="00600974"/>
    <w:rsid w:val="006243F0"/>
    <w:rsid w:val="006364B6"/>
    <w:rsid w:val="006476D8"/>
    <w:rsid w:val="00650CC7"/>
    <w:rsid w:val="00685CF3"/>
    <w:rsid w:val="006A3F78"/>
    <w:rsid w:val="006C112F"/>
    <w:rsid w:val="00715C57"/>
    <w:rsid w:val="007350CE"/>
    <w:rsid w:val="007563DD"/>
    <w:rsid w:val="007859C8"/>
    <w:rsid w:val="0079017F"/>
    <w:rsid w:val="007D5A47"/>
    <w:rsid w:val="007F4755"/>
    <w:rsid w:val="00801940"/>
    <w:rsid w:val="00813F8B"/>
    <w:rsid w:val="00814F9E"/>
    <w:rsid w:val="0081722F"/>
    <w:rsid w:val="00841D40"/>
    <w:rsid w:val="00862620"/>
    <w:rsid w:val="00865DCB"/>
    <w:rsid w:val="00867DA9"/>
    <w:rsid w:val="008723BA"/>
    <w:rsid w:val="00894D0D"/>
    <w:rsid w:val="0089782A"/>
    <w:rsid w:val="008A0462"/>
    <w:rsid w:val="008B0D41"/>
    <w:rsid w:val="008F08DA"/>
    <w:rsid w:val="008F4CC4"/>
    <w:rsid w:val="00936366"/>
    <w:rsid w:val="00962E0A"/>
    <w:rsid w:val="00967105"/>
    <w:rsid w:val="00973107"/>
    <w:rsid w:val="00A07482"/>
    <w:rsid w:val="00A3047F"/>
    <w:rsid w:val="00A376F0"/>
    <w:rsid w:val="00A52CF9"/>
    <w:rsid w:val="00A72A23"/>
    <w:rsid w:val="00AA2ACB"/>
    <w:rsid w:val="00AA6F62"/>
    <w:rsid w:val="00AD644E"/>
    <w:rsid w:val="00AF2895"/>
    <w:rsid w:val="00B506A9"/>
    <w:rsid w:val="00B60008"/>
    <w:rsid w:val="00B627FE"/>
    <w:rsid w:val="00B92B1A"/>
    <w:rsid w:val="00B94E07"/>
    <w:rsid w:val="00BD3600"/>
    <w:rsid w:val="00BE57D1"/>
    <w:rsid w:val="00C402EA"/>
    <w:rsid w:val="00C56222"/>
    <w:rsid w:val="00CB36D0"/>
    <w:rsid w:val="00CB52F8"/>
    <w:rsid w:val="00CD5814"/>
    <w:rsid w:val="00CF26D9"/>
    <w:rsid w:val="00D06F87"/>
    <w:rsid w:val="00D14E26"/>
    <w:rsid w:val="00D30D72"/>
    <w:rsid w:val="00D3409F"/>
    <w:rsid w:val="00D62212"/>
    <w:rsid w:val="00DA14C7"/>
    <w:rsid w:val="00DD37F7"/>
    <w:rsid w:val="00DD4FAD"/>
    <w:rsid w:val="00E25F62"/>
    <w:rsid w:val="00E4146F"/>
    <w:rsid w:val="00E45F99"/>
    <w:rsid w:val="00E4764E"/>
    <w:rsid w:val="00E83ABA"/>
    <w:rsid w:val="00EA15BA"/>
    <w:rsid w:val="00EB4385"/>
    <w:rsid w:val="00ED3117"/>
    <w:rsid w:val="00EE7E2B"/>
    <w:rsid w:val="00F4176C"/>
    <w:rsid w:val="00F474BF"/>
    <w:rsid w:val="00F5155E"/>
    <w:rsid w:val="00FC4182"/>
    <w:rsid w:val="00FD370B"/>
    <w:rsid w:val="00FD5CD9"/>
    <w:rsid w:val="00FE19E9"/>
    <w:rsid w:val="00FE475B"/>
    <w:rsid w:val="00FE5898"/>
    <w:rsid w:val="00FF2C64"/>
    <w:rsid w:val="00FF5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E9DC2C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7DA9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5F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8B0D41"/>
    <w:pPr>
      <w:spacing w:after="240"/>
      <w:jc w:val="center"/>
    </w:pPr>
    <w:rPr>
      <w:rFonts w:ascii="Calibri" w:hAnsi="Calibri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94E0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4E07"/>
    <w:rPr>
      <w:rFonts w:ascii="Consolas" w:eastAsia="Times New Roman" w:hAnsi="Consolas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F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F62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E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7E2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7E2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E2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45F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600974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B438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ED3117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113F35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https://gsa.acgov.org/do-business-with-us/contracting-opportunities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hyperlink" Target="https://gsa.acgov.org/do-business-with-us/vendor-support/small-local-and-emerging-businesses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4" ma:contentTypeDescription="Create a new document." ma:contentTypeScope="" ma:versionID="9bdfcfd5bb8a9d55779b1374b4788dea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74d266f78ee3c461908b6217c80f4fbf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65</_dlc_DocId>
    <_dlc_DocIdUrl xmlns="dada2d04-0b79-4859-9945-2f68777d8c22">
      <Url>https://acgovt.sharepoint.com/sites/AlamedaCountyDocumentCenter/_layouts/15/DocIdRedir.aspx?ID=FP5PKM64KWNT-3317579-65</Url>
      <Description>FP5PKM64KWNT-3317579-65</Description>
    </_dlc_DocIdUrl>
  </documentManagement>
</p:properties>
</file>

<file path=customXml/itemProps1.xml><?xml version="1.0" encoding="utf-8"?>
<ds:datastoreItem xmlns:ds="http://schemas.openxmlformats.org/officeDocument/2006/customXml" ds:itemID="{692497F0-1B0E-4307-B3B1-8287D1B12D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B8D9579-191D-4331-9A32-CA3943A81914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5914EED6-FCFA-4313-8F75-44304B4E6F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198EC64-0469-48EB-BBC6-72548103A2D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166124D-EF22-4CAA-927C-7A604B534A9B}">
  <ds:schemaRefs>
    <ds:schemaRef ds:uri="http://schemas.microsoft.com/office/2006/metadata/properties"/>
    <ds:schemaRef ds:uri="http://schemas.microsoft.com/office/infopath/2007/PartnerControls"/>
    <ds:schemaRef ds:uri="dada2d04-0b79-4859-9945-2f68777d8c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4</Pages>
  <Words>1041</Words>
  <Characters>5938</Characters>
  <Application>Microsoft Office Word</Application>
  <DocSecurity>4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P 901877 QA CUPA Consultation Svcs</vt:lpstr>
    </vt:vector>
  </TitlesOfParts>
  <Company/>
  <LinksUpToDate>false</LinksUpToDate>
  <CharactersWithSpaces>6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 901877 QA CUPA Consultation Svcs</dc:title>
  <dc:subject/>
  <dc:creator>Truong, Thuy   GSA - Purchasing Department</dc:creator>
  <cp:keywords/>
  <dc:description/>
  <cp:lastModifiedBy>Hopkins, Lucretia  GSA - Office of Acquisition Policy</cp:lastModifiedBy>
  <cp:revision>2</cp:revision>
  <dcterms:created xsi:type="dcterms:W3CDTF">2023-02-28T18:39:00Z</dcterms:created>
  <dcterms:modified xsi:type="dcterms:W3CDTF">2023-02-28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ItemGuid">
    <vt:lpwstr>b7b7de72-17c6-4b22-ba6c-377998231545</vt:lpwstr>
  </property>
  <property fmtid="{D5CDD505-2E9C-101B-9397-08002B2CF9AE}" pid="4" name="GrammarlyDocumentId">
    <vt:lpwstr>88f1a86ea9854755bbcfd42ba96e506983d024a0cfbb91d9ef1d85308e017a5e</vt:lpwstr>
  </property>
</Properties>
</file>